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="-719" w:tblpY="2431"/>
        <w:tblW w:w="10060" w:type="dxa"/>
        <w:tblLook w:val="04A0" w:firstRow="1" w:lastRow="0" w:firstColumn="1" w:lastColumn="0" w:noHBand="0" w:noVBand="1"/>
      </w:tblPr>
      <w:tblGrid>
        <w:gridCol w:w="1555"/>
        <w:gridCol w:w="1984"/>
        <w:gridCol w:w="1985"/>
        <w:gridCol w:w="2099"/>
        <w:gridCol w:w="2437"/>
      </w:tblGrid>
      <w:tr w:rsidR="000C36A9" w14:paraId="143D1638" w14:textId="77777777" w:rsidTr="001D045C">
        <w:tc>
          <w:tcPr>
            <w:tcW w:w="1555" w:type="dxa"/>
          </w:tcPr>
          <w:p w14:paraId="744CA6AF" w14:textId="77777777" w:rsidR="00193BF3" w:rsidRPr="00284548" w:rsidRDefault="00193BF3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Rating</w:t>
            </w:r>
          </w:p>
        </w:tc>
        <w:tc>
          <w:tcPr>
            <w:tcW w:w="1984" w:type="dxa"/>
          </w:tcPr>
          <w:p w14:paraId="4389C379" w14:textId="77777777" w:rsidR="00193BF3" w:rsidRPr="00284548" w:rsidRDefault="007B64E4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Looks/</w:t>
            </w:r>
          </w:p>
          <w:p w14:paraId="3BA36D8D" w14:textId="7C896B3B" w:rsidR="007B64E4" w:rsidRPr="00284548" w:rsidRDefault="007B64E4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Sounds like</w:t>
            </w:r>
          </w:p>
        </w:tc>
        <w:tc>
          <w:tcPr>
            <w:tcW w:w="1985" w:type="dxa"/>
          </w:tcPr>
          <w:p w14:paraId="07AE9C4F" w14:textId="3EE3AB79" w:rsidR="00193BF3" w:rsidRPr="00284548" w:rsidRDefault="00193BF3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What makes me feel this way</w:t>
            </w:r>
          </w:p>
        </w:tc>
        <w:tc>
          <w:tcPr>
            <w:tcW w:w="2099" w:type="dxa"/>
          </w:tcPr>
          <w:p w14:paraId="50AF2D42" w14:textId="7173528D" w:rsidR="00193BF3" w:rsidRPr="00284548" w:rsidRDefault="00BE3060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Feels like</w:t>
            </w:r>
          </w:p>
        </w:tc>
        <w:tc>
          <w:tcPr>
            <w:tcW w:w="2437" w:type="dxa"/>
          </w:tcPr>
          <w:p w14:paraId="6B681D68" w14:textId="3A6739CD" w:rsidR="00193BF3" w:rsidRPr="00284548" w:rsidRDefault="00BE3060" w:rsidP="000C36A9">
            <w:pPr>
              <w:jc w:val="center"/>
              <w:rPr>
                <w:b/>
                <w:bCs/>
                <w:sz w:val="28"/>
                <w:szCs w:val="28"/>
              </w:rPr>
            </w:pPr>
            <w:r w:rsidRPr="00284548">
              <w:rPr>
                <w:b/>
                <w:bCs/>
                <w:sz w:val="28"/>
                <w:szCs w:val="28"/>
              </w:rPr>
              <w:t>I can Try</w:t>
            </w:r>
          </w:p>
        </w:tc>
      </w:tr>
      <w:tr w:rsidR="000C36A9" w14:paraId="767AEC7C" w14:textId="77777777" w:rsidTr="001D045C">
        <w:tc>
          <w:tcPr>
            <w:tcW w:w="1555" w:type="dxa"/>
            <w:shd w:val="clear" w:color="auto" w:fill="FF0000"/>
          </w:tcPr>
          <w:p w14:paraId="068A2A81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5</w:t>
            </w:r>
          </w:p>
        </w:tc>
        <w:tc>
          <w:tcPr>
            <w:tcW w:w="1984" w:type="dxa"/>
          </w:tcPr>
          <w:p w14:paraId="15924B14" w14:textId="77777777" w:rsidR="00E13166" w:rsidRPr="00B23DEE" w:rsidRDefault="00E13166" w:rsidP="000C36A9">
            <w:pPr>
              <w:pStyle w:val="TableParagraph"/>
              <w:rPr>
                <w:rFonts w:asciiTheme="majorHAnsi" w:hAnsiTheme="majorHAnsi"/>
              </w:rPr>
            </w:pPr>
          </w:p>
          <w:p w14:paraId="7FCD7182" w14:textId="75108384" w:rsidR="00E13166" w:rsidRPr="00B23DEE" w:rsidRDefault="00E13166" w:rsidP="000C36A9">
            <w:pPr>
              <w:pStyle w:val="TableParagraph"/>
              <w:rPr>
                <w:rFonts w:asciiTheme="majorHAnsi" w:hAnsiTheme="majorHAnsi"/>
              </w:rPr>
            </w:pPr>
            <w:r w:rsidRPr="00B23DEE">
              <w:rPr>
                <w:rFonts w:asciiTheme="majorHAnsi" w:hAnsiTheme="majorHAnsi"/>
              </w:rPr>
              <w:t>Throwing</w:t>
            </w:r>
          </w:p>
          <w:p w14:paraId="5D8776C1" w14:textId="77777777" w:rsidR="00193BF3" w:rsidRDefault="00E13166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B23DEE">
              <w:rPr>
                <w:rFonts w:asciiTheme="majorHAnsi" w:hAnsiTheme="majorHAnsi"/>
                <w:sz w:val="22"/>
                <w:szCs w:val="22"/>
              </w:rPr>
              <w:t xml:space="preserve"> Yelling</w:t>
            </w:r>
          </w:p>
          <w:p w14:paraId="7D8D4743" w14:textId="3C52FFB6" w:rsidR="00290E92" w:rsidRPr="00B23DEE" w:rsidRDefault="00290E92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Running</w:t>
            </w:r>
          </w:p>
        </w:tc>
        <w:tc>
          <w:tcPr>
            <w:tcW w:w="1985" w:type="dxa"/>
          </w:tcPr>
          <w:p w14:paraId="47DBF034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0FDB3E8E" w14:textId="77777777" w:rsidR="008F042C" w:rsidRDefault="008F042C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ud </w:t>
            </w:r>
            <w:r w:rsidR="00816EBB">
              <w:rPr>
                <w:sz w:val="22"/>
                <w:szCs w:val="22"/>
              </w:rPr>
              <w:t>crowded places</w:t>
            </w:r>
          </w:p>
          <w:p w14:paraId="2FF3E295" w14:textId="7BFDF005" w:rsidR="00585EA3" w:rsidRPr="00B23DEE" w:rsidRDefault="00585EA3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ing yelled at</w:t>
            </w:r>
          </w:p>
        </w:tc>
        <w:tc>
          <w:tcPr>
            <w:tcW w:w="2099" w:type="dxa"/>
          </w:tcPr>
          <w:p w14:paraId="34DCED8A" w14:textId="77777777" w:rsidR="00193BF3" w:rsidRPr="00700541" w:rsidRDefault="00193BF3" w:rsidP="000C36A9">
            <w:pPr>
              <w:rPr>
                <w:sz w:val="22"/>
                <w:szCs w:val="22"/>
              </w:rPr>
            </w:pPr>
          </w:p>
          <w:p w14:paraId="614B7F5C" w14:textId="5C14650E" w:rsidR="00290E92" w:rsidRPr="00804E59" w:rsidRDefault="00EC4CF1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700541">
              <w:rPr>
                <w:rFonts w:asciiTheme="majorHAnsi" w:hAnsiTheme="majorHAnsi"/>
                <w:sz w:val="22"/>
                <w:szCs w:val="22"/>
              </w:rPr>
              <w:t>Out of Control</w:t>
            </w:r>
          </w:p>
          <w:p w14:paraId="3A4830BE" w14:textId="2C2E52E1" w:rsidR="00290E92" w:rsidRPr="00700541" w:rsidRDefault="00290E92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 need to get away</w:t>
            </w:r>
          </w:p>
        </w:tc>
        <w:tc>
          <w:tcPr>
            <w:tcW w:w="2437" w:type="dxa"/>
          </w:tcPr>
          <w:p w14:paraId="53230FC3" w14:textId="77777777" w:rsidR="00193BF3" w:rsidRPr="00AC5461" w:rsidRDefault="00193BF3" w:rsidP="000C36A9">
            <w:pPr>
              <w:rPr>
                <w:sz w:val="22"/>
                <w:szCs w:val="22"/>
              </w:rPr>
            </w:pPr>
          </w:p>
          <w:p w14:paraId="1583AA0B" w14:textId="025600BD" w:rsidR="00AC5461" w:rsidRPr="00AC5461" w:rsidRDefault="003C74DA" w:rsidP="000C36A9">
            <w:pPr>
              <w:pStyle w:val="TableParagrap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ake 5 long breaths</w:t>
            </w:r>
            <w:r w:rsidR="00AC5461" w:rsidRPr="00AC5461">
              <w:rPr>
                <w:rFonts w:asciiTheme="majorHAnsi" w:hAnsiTheme="majorHAnsi"/>
              </w:rPr>
              <w:t xml:space="preserve">:  </w:t>
            </w:r>
          </w:p>
          <w:p w14:paraId="669E73F9" w14:textId="77777777" w:rsidR="00737D30" w:rsidRDefault="00AC5461" w:rsidP="000C36A9">
            <w:pPr>
              <w:pStyle w:val="TableParagraph"/>
              <w:numPr>
                <w:ilvl w:val="0"/>
                <w:numId w:val="1"/>
              </w:numPr>
              <w:ind w:left="69" w:hanging="151"/>
              <w:rPr>
                <w:rFonts w:asciiTheme="majorHAnsi" w:hAnsiTheme="majorHAnsi"/>
              </w:rPr>
            </w:pPr>
            <w:r w:rsidRPr="00AC5461">
              <w:rPr>
                <w:rFonts w:asciiTheme="majorHAnsi" w:hAnsiTheme="majorHAnsi"/>
              </w:rPr>
              <w:t>breathe in count 4</w:t>
            </w:r>
          </w:p>
          <w:p w14:paraId="27845E0A" w14:textId="77777777" w:rsidR="00737D30" w:rsidRDefault="00AC5461" w:rsidP="000C36A9">
            <w:pPr>
              <w:pStyle w:val="TableParagraph"/>
              <w:numPr>
                <w:ilvl w:val="0"/>
                <w:numId w:val="1"/>
              </w:numPr>
              <w:ind w:left="69" w:hanging="151"/>
              <w:rPr>
                <w:rFonts w:asciiTheme="majorHAnsi" w:hAnsiTheme="majorHAnsi"/>
              </w:rPr>
            </w:pPr>
            <w:r w:rsidRPr="00737D30">
              <w:rPr>
                <w:rFonts w:asciiTheme="majorHAnsi" w:hAnsiTheme="majorHAnsi"/>
              </w:rPr>
              <w:t>hold breathe count 4</w:t>
            </w:r>
          </w:p>
          <w:p w14:paraId="65D5E232" w14:textId="7ACE794E" w:rsidR="006F7D97" w:rsidRPr="001D045C" w:rsidRDefault="00AC5461" w:rsidP="006F7D97">
            <w:pPr>
              <w:pStyle w:val="TableParagraph"/>
              <w:numPr>
                <w:ilvl w:val="0"/>
                <w:numId w:val="1"/>
              </w:numPr>
              <w:ind w:left="69" w:hanging="151"/>
              <w:rPr>
                <w:rFonts w:asciiTheme="majorHAnsi" w:hAnsiTheme="majorHAnsi"/>
              </w:rPr>
            </w:pPr>
            <w:r w:rsidRPr="00737D30">
              <w:rPr>
                <w:rFonts w:asciiTheme="majorHAnsi" w:hAnsiTheme="majorHAnsi"/>
              </w:rPr>
              <w:t>breathe out count 6</w:t>
            </w:r>
          </w:p>
          <w:p w14:paraId="724376C8" w14:textId="1B9B77E2" w:rsidR="006F7D97" w:rsidRDefault="006F7D97" w:rsidP="006F7D97">
            <w:pPr>
              <w:pStyle w:val="TableParagrap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o to my safe zone</w:t>
            </w:r>
          </w:p>
          <w:p w14:paraId="3652CDDA" w14:textId="6ABFB127" w:rsidR="001D045C" w:rsidRDefault="001D045C" w:rsidP="006F7D97">
            <w:pPr>
              <w:pStyle w:val="TableParagrap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how an adult I’m at a 5</w:t>
            </w:r>
          </w:p>
          <w:p w14:paraId="7E82AEDA" w14:textId="1C18756F" w:rsidR="00737D30" w:rsidRPr="00737D30" w:rsidRDefault="00737D30" w:rsidP="000C36A9">
            <w:pPr>
              <w:pStyle w:val="TableParagraph"/>
              <w:ind w:left="69"/>
              <w:rPr>
                <w:rFonts w:asciiTheme="majorHAnsi" w:hAnsiTheme="majorHAnsi"/>
              </w:rPr>
            </w:pPr>
          </w:p>
        </w:tc>
      </w:tr>
      <w:tr w:rsidR="00284548" w14:paraId="4A86F020" w14:textId="77777777" w:rsidTr="001D045C">
        <w:tc>
          <w:tcPr>
            <w:tcW w:w="1555" w:type="dxa"/>
            <w:shd w:val="clear" w:color="auto" w:fill="F69C0A"/>
          </w:tcPr>
          <w:p w14:paraId="64CF44A9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4</w:t>
            </w:r>
          </w:p>
        </w:tc>
        <w:tc>
          <w:tcPr>
            <w:tcW w:w="1984" w:type="dxa"/>
          </w:tcPr>
          <w:p w14:paraId="4D353CC6" w14:textId="77777777" w:rsidR="00193BF3" w:rsidRPr="00B23DEE" w:rsidRDefault="00193BF3" w:rsidP="000C36A9">
            <w:pPr>
              <w:rPr>
                <w:sz w:val="22"/>
                <w:szCs w:val="22"/>
              </w:rPr>
            </w:pPr>
          </w:p>
          <w:p w14:paraId="0E695585" w14:textId="77777777" w:rsidR="00B23DEE" w:rsidRPr="00B23DEE" w:rsidRDefault="00B23DEE" w:rsidP="000C36A9">
            <w:pPr>
              <w:pStyle w:val="TableParagraph"/>
              <w:rPr>
                <w:rFonts w:asciiTheme="majorHAnsi" w:hAnsiTheme="majorHAnsi"/>
              </w:rPr>
            </w:pPr>
            <w:r w:rsidRPr="00B23DEE">
              <w:rPr>
                <w:rFonts w:asciiTheme="majorHAnsi" w:hAnsiTheme="majorHAnsi"/>
              </w:rPr>
              <w:t>Upset</w:t>
            </w:r>
          </w:p>
          <w:p w14:paraId="7A027DC5" w14:textId="28004B18" w:rsidR="00B23DEE" w:rsidRPr="00B23DEE" w:rsidRDefault="00B23DEE" w:rsidP="000C36A9">
            <w:pPr>
              <w:pStyle w:val="TableParagraph"/>
              <w:rPr>
                <w:rFonts w:asciiTheme="majorHAnsi" w:hAnsiTheme="majorHAnsi"/>
              </w:rPr>
            </w:pPr>
            <w:r w:rsidRPr="00B23DEE">
              <w:rPr>
                <w:rFonts w:asciiTheme="majorHAnsi" w:hAnsiTheme="majorHAnsi"/>
              </w:rPr>
              <w:t>Walking around</w:t>
            </w:r>
          </w:p>
          <w:p w14:paraId="687780AB" w14:textId="77777777" w:rsidR="00B23DEE" w:rsidRDefault="00B23DEE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B23DEE">
              <w:rPr>
                <w:rFonts w:asciiTheme="majorHAnsi" w:hAnsiTheme="majorHAnsi"/>
                <w:sz w:val="22"/>
                <w:szCs w:val="22"/>
              </w:rPr>
              <w:t>Loud voice</w:t>
            </w:r>
          </w:p>
          <w:p w14:paraId="7E89EBB8" w14:textId="518C5BD2" w:rsidR="00E47791" w:rsidRPr="00B23DEE" w:rsidRDefault="00E47791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reaten others</w:t>
            </w:r>
          </w:p>
        </w:tc>
        <w:tc>
          <w:tcPr>
            <w:tcW w:w="1985" w:type="dxa"/>
          </w:tcPr>
          <w:p w14:paraId="7EC8783C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0A6BE99A" w14:textId="77777777" w:rsidR="00803C2E" w:rsidRDefault="00803C2E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ing told “no”</w:t>
            </w:r>
          </w:p>
          <w:p w14:paraId="319874E8" w14:textId="77777777" w:rsidR="00524E14" w:rsidRDefault="00524E14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ing touched</w:t>
            </w:r>
          </w:p>
          <w:p w14:paraId="7B0F2B0D" w14:textId="77777777" w:rsidR="00847A7A" w:rsidRDefault="00847A7A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mework</w:t>
            </w:r>
          </w:p>
          <w:p w14:paraId="0C24FA5E" w14:textId="6522F2F3" w:rsidR="00585EA3" w:rsidRPr="00B23DEE" w:rsidRDefault="00585EA3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aving a substitute teacher</w:t>
            </w:r>
          </w:p>
        </w:tc>
        <w:tc>
          <w:tcPr>
            <w:tcW w:w="2099" w:type="dxa"/>
          </w:tcPr>
          <w:p w14:paraId="100D4D1C" w14:textId="77777777" w:rsidR="00193BF3" w:rsidRPr="00700541" w:rsidRDefault="00193BF3" w:rsidP="000C36A9">
            <w:pPr>
              <w:rPr>
                <w:sz w:val="22"/>
                <w:szCs w:val="22"/>
              </w:rPr>
            </w:pPr>
          </w:p>
          <w:p w14:paraId="1540B3B1" w14:textId="48751E96" w:rsidR="00673533" w:rsidRPr="00804E59" w:rsidRDefault="005D403F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700541">
              <w:rPr>
                <w:rFonts w:asciiTheme="majorHAnsi" w:hAnsiTheme="majorHAnsi"/>
                <w:sz w:val="22"/>
                <w:szCs w:val="22"/>
              </w:rPr>
              <w:t>I might lose control</w:t>
            </w:r>
          </w:p>
          <w:p w14:paraId="01A599D4" w14:textId="5E57FD79" w:rsidR="00673533" w:rsidRPr="00673533" w:rsidRDefault="00673533" w:rsidP="000C36A9">
            <w:pPr>
              <w:rPr>
                <w:sz w:val="22"/>
                <w:szCs w:val="22"/>
              </w:rPr>
            </w:pPr>
            <w:r w:rsidRPr="00673533">
              <w:rPr>
                <w:sz w:val="22"/>
                <w:szCs w:val="22"/>
              </w:rPr>
              <w:t>This can really upset me</w:t>
            </w:r>
          </w:p>
        </w:tc>
        <w:tc>
          <w:tcPr>
            <w:tcW w:w="2437" w:type="dxa"/>
          </w:tcPr>
          <w:p w14:paraId="2EF3CB32" w14:textId="77777777" w:rsidR="00193BF3" w:rsidRPr="00AC5461" w:rsidRDefault="00193BF3" w:rsidP="000C36A9">
            <w:pPr>
              <w:rPr>
                <w:sz w:val="22"/>
                <w:szCs w:val="22"/>
              </w:rPr>
            </w:pPr>
          </w:p>
          <w:p w14:paraId="331E6B69" w14:textId="14FB58B5" w:rsidR="00A71645" w:rsidRDefault="00A71645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AC5461">
              <w:rPr>
                <w:rFonts w:asciiTheme="majorHAnsi" w:hAnsiTheme="majorHAnsi"/>
                <w:sz w:val="22"/>
                <w:szCs w:val="22"/>
              </w:rPr>
              <w:t>Go to a quiet place</w:t>
            </w:r>
          </w:p>
          <w:p w14:paraId="0986CC0F" w14:textId="477E7D31" w:rsidR="005237A9" w:rsidRDefault="006F7D97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o for a walk</w:t>
            </w:r>
          </w:p>
          <w:p w14:paraId="59C039FE" w14:textId="5A9588BB" w:rsidR="005237A9" w:rsidRDefault="005237A9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queeze my hands together</w:t>
            </w:r>
          </w:p>
          <w:p w14:paraId="35AB5629" w14:textId="36A44E3F" w:rsidR="006F7D97" w:rsidRDefault="006F7D97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unt to 10</w:t>
            </w:r>
          </w:p>
          <w:p w14:paraId="353CD044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490B1DE7" w14:textId="317CDBA7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  <w:tr w:rsidR="000C36A9" w14:paraId="29891597" w14:textId="77777777" w:rsidTr="001D045C">
        <w:tc>
          <w:tcPr>
            <w:tcW w:w="1555" w:type="dxa"/>
            <w:shd w:val="clear" w:color="auto" w:fill="FFFF00"/>
          </w:tcPr>
          <w:p w14:paraId="35B6CC53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3</w:t>
            </w:r>
          </w:p>
        </w:tc>
        <w:tc>
          <w:tcPr>
            <w:tcW w:w="1984" w:type="dxa"/>
          </w:tcPr>
          <w:p w14:paraId="049AA67D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03E1B404" w14:textId="77777777" w:rsidR="00113387" w:rsidRDefault="00113387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113387">
              <w:rPr>
                <w:rFonts w:asciiTheme="majorHAnsi" w:hAnsiTheme="majorHAnsi"/>
                <w:sz w:val="22"/>
                <w:szCs w:val="22"/>
              </w:rPr>
              <w:t>Getting worried</w:t>
            </w:r>
          </w:p>
          <w:p w14:paraId="40C957AE" w14:textId="7D7025FC" w:rsidR="00E47791" w:rsidRPr="00113387" w:rsidRDefault="00E47791" w:rsidP="000C36A9">
            <w:pPr>
              <w:rPr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apping my fingers</w:t>
            </w:r>
          </w:p>
        </w:tc>
        <w:tc>
          <w:tcPr>
            <w:tcW w:w="1985" w:type="dxa"/>
          </w:tcPr>
          <w:p w14:paraId="452DF44B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46A4A82C" w14:textId="77777777" w:rsidR="00A40FE8" w:rsidRDefault="00A40FE8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sing a game</w:t>
            </w:r>
          </w:p>
          <w:p w14:paraId="245FF657" w14:textId="77777777" w:rsidR="00A40FE8" w:rsidRDefault="00A40FE8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e drills</w:t>
            </w:r>
          </w:p>
          <w:p w14:paraId="30F2EEE5" w14:textId="77777777" w:rsidR="008F042C" w:rsidRDefault="008F042C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riting</w:t>
            </w:r>
          </w:p>
          <w:p w14:paraId="672D375D" w14:textId="4FBD7799" w:rsidR="00847A7A" w:rsidRDefault="00847A7A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eting new people</w:t>
            </w:r>
          </w:p>
          <w:p w14:paraId="32A21741" w14:textId="4985DA87" w:rsidR="004177F5" w:rsidRDefault="004177F5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gh pitched voices</w:t>
            </w:r>
          </w:p>
          <w:p w14:paraId="07358BA6" w14:textId="66971333" w:rsidR="002F44B5" w:rsidRPr="00B23DEE" w:rsidRDefault="002F44B5" w:rsidP="000C36A9">
            <w:pPr>
              <w:rPr>
                <w:sz w:val="22"/>
                <w:szCs w:val="22"/>
              </w:rPr>
            </w:pPr>
          </w:p>
        </w:tc>
        <w:tc>
          <w:tcPr>
            <w:tcW w:w="2099" w:type="dxa"/>
          </w:tcPr>
          <w:p w14:paraId="1BA9850A" w14:textId="77777777" w:rsidR="00193BF3" w:rsidRPr="00700541" w:rsidRDefault="00193BF3" w:rsidP="000C36A9">
            <w:pPr>
              <w:rPr>
                <w:sz w:val="22"/>
                <w:szCs w:val="22"/>
              </w:rPr>
            </w:pPr>
          </w:p>
          <w:p w14:paraId="5FDE6883" w14:textId="398DC7B9" w:rsidR="00931CE8" w:rsidRDefault="006F39A6" w:rsidP="000C36A9">
            <w:pPr>
              <w:pStyle w:val="TableParagraph"/>
              <w:rPr>
                <w:rFonts w:asciiTheme="majorHAnsi" w:hAnsiTheme="majorHAnsi"/>
              </w:rPr>
            </w:pPr>
            <w:r w:rsidRPr="00700541">
              <w:rPr>
                <w:rFonts w:asciiTheme="majorHAnsi" w:hAnsiTheme="majorHAnsi"/>
              </w:rPr>
              <w:t>I don’t know what to</w:t>
            </w:r>
            <w:r w:rsidR="00700541">
              <w:rPr>
                <w:rFonts w:asciiTheme="majorHAnsi" w:hAnsiTheme="majorHAnsi"/>
              </w:rPr>
              <w:t xml:space="preserve"> </w:t>
            </w:r>
            <w:r w:rsidRPr="00700541">
              <w:rPr>
                <w:rFonts w:asciiTheme="majorHAnsi" w:hAnsiTheme="majorHAnsi"/>
              </w:rPr>
              <w:t>do</w:t>
            </w:r>
          </w:p>
          <w:p w14:paraId="2C3B2630" w14:textId="49284701" w:rsidR="00931CE8" w:rsidRPr="00700541" w:rsidRDefault="00931CE8" w:rsidP="000C36A9">
            <w:pPr>
              <w:pStyle w:val="TableParagrap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 feel nervous</w:t>
            </w:r>
          </w:p>
        </w:tc>
        <w:tc>
          <w:tcPr>
            <w:tcW w:w="2437" w:type="dxa"/>
          </w:tcPr>
          <w:p w14:paraId="295406A3" w14:textId="77777777" w:rsidR="00193BF3" w:rsidRPr="00AC5461" w:rsidRDefault="00193BF3" w:rsidP="000C36A9">
            <w:pPr>
              <w:rPr>
                <w:sz w:val="22"/>
                <w:szCs w:val="22"/>
              </w:rPr>
            </w:pPr>
          </w:p>
          <w:p w14:paraId="2BF7310D" w14:textId="6D20D581" w:rsidR="00595086" w:rsidRDefault="00595086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AC5461">
              <w:rPr>
                <w:rFonts w:asciiTheme="majorHAnsi" w:hAnsiTheme="majorHAnsi"/>
                <w:sz w:val="22"/>
                <w:szCs w:val="22"/>
              </w:rPr>
              <w:t>Ask an adult for help</w:t>
            </w:r>
          </w:p>
          <w:p w14:paraId="1FABB744" w14:textId="41B942B7" w:rsidR="009277FD" w:rsidRDefault="009277FD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oodle in my book</w:t>
            </w:r>
          </w:p>
          <w:p w14:paraId="7B414663" w14:textId="3F2465EE" w:rsidR="009277FD" w:rsidRDefault="009277FD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lose my eyes and rub my legs</w:t>
            </w:r>
          </w:p>
          <w:p w14:paraId="3568F6D9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2B07C1E7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7434D2D4" w14:textId="23480C41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  <w:tr w:rsidR="00284548" w14:paraId="7C8ED1D7" w14:textId="77777777" w:rsidTr="001D045C">
        <w:tc>
          <w:tcPr>
            <w:tcW w:w="1555" w:type="dxa"/>
            <w:shd w:val="clear" w:color="auto" w:fill="0099FF"/>
          </w:tcPr>
          <w:p w14:paraId="0B0DFE07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2</w:t>
            </w:r>
          </w:p>
        </w:tc>
        <w:tc>
          <w:tcPr>
            <w:tcW w:w="1984" w:type="dxa"/>
          </w:tcPr>
          <w:p w14:paraId="0DF357E0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4B7EE1B9" w14:textId="77777777" w:rsidR="00EF6695" w:rsidRPr="00EF6695" w:rsidRDefault="00EF6695" w:rsidP="000C36A9">
            <w:pPr>
              <w:pStyle w:val="TableParagraph"/>
              <w:rPr>
                <w:rFonts w:asciiTheme="majorHAnsi" w:hAnsiTheme="majorHAnsi"/>
              </w:rPr>
            </w:pPr>
            <w:r w:rsidRPr="00EF6695">
              <w:rPr>
                <w:rFonts w:asciiTheme="majorHAnsi" w:hAnsiTheme="majorHAnsi"/>
              </w:rPr>
              <w:t xml:space="preserve">I’m a little bit </w:t>
            </w:r>
          </w:p>
          <w:p w14:paraId="44802ED8" w14:textId="77777777" w:rsidR="00EF6695" w:rsidRDefault="00E24815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w</w:t>
            </w:r>
            <w:r w:rsidR="00EF6695" w:rsidRPr="00EF6695">
              <w:rPr>
                <w:rFonts w:asciiTheme="majorHAnsi" w:hAnsiTheme="majorHAnsi"/>
                <w:sz w:val="22"/>
                <w:szCs w:val="22"/>
              </w:rPr>
              <w:t>orried</w:t>
            </w:r>
          </w:p>
          <w:p w14:paraId="32D7008D" w14:textId="60AA42B9" w:rsidR="00E24815" w:rsidRPr="00B23DEE" w:rsidRDefault="00E24815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’m a bit upset</w:t>
            </w:r>
          </w:p>
        </w:tc>
        <w:tc>
          <w:tcPr>
            <w:tcW w:w="1985" w:type="dxa"/>
          </w:tcPr>
          <w:p w14:paraId="5C9A52B8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119A9DC5" w14:textId="77777777" w:rsidR="00804E59" w:rsidRDefault="00804E59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opping something I like to do</w:t>
            </w:r>
          </w:p>
          <w:p w14:paraId="7D3CE8ED" w14:textId="61C2F9D6" w:rsidR="008F042C" w:rsidRPr="00B23DEE" w:rsidRDefault="008F042C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ding</w:t>
            </w:r>
          </w:p>
        </w:tc>
        <w:tc>
          <w:tcPr>
            <w:tcW w:w="2099" w:type="dxa"/>
          </w:tcPr>
          <w:p w14:paraId="03825E41" w14:textId="77777777" w:rsidR="00193BF3" w:rsidRPr="00700541" w:rsidRDefault="00193BF3" w:rsidP="000C36A9">
            <w:pPr>
              <w:rPr>
                <w:sz w:val="22"/>
                <w:szCs w:val="22"/>
              </w:rPr>
            </w:pPr>
          </w:p>
          <w:p w14:paraId="283796E1" w14:textId="618D9946" w:rsidR="00931CE8" w:rsidRDefault="00B17C33" w:rsidP="000C36A9">
            <w:pPr>
              <w:pStyle w:val="TableParagraph"/>
              <w:rPr>
                <w:rFonts w:asciiTheme="majorHAnsi" w:hAnsiTheme="majorHAnsi"/>
              </w:rPr>
            </w:pPr>
            <w:r w:rsidRPr="00700541">
              <w:rPr>
                <w:rFonts w:asciiTheme="majorHAnsi" w:hAnsiTheme="majorHAnsi"/>
              </w:rPr>
              <w:t>My tummy is a bit upset</w:t>
            </w:r>
          </w:p>
          <w:p w14:paraId="24C0C5C8" w14:textId="10CD9A29" w:rsidR="00931CE8" w:rsidRPr="00700541" w:rsidRDefault="00931CE8" w:rsidP="000C36A9">
            <w:pPr>
              <w:pStyle w:val="TableParagrap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is bothers me</w:t>
            </w:r>
          </w:p>
        </w:tc>
        <w:tc>
          <w:tcPr>
            <w:tcW w:w="2437" w:type="dxa"/>
          </w:tcPr>
          <w:p w14:paraId="6909EE55" w14:textId="77777777" w:rsidR="00193BF3" w:rsidRPr="00AC5461" w:rsidRDefault="00193BF3" w:rsidP="000C36A9">
            <w:pPr>
              <w:rPr>
                <w:sz w:val="22"/>
                <w:szCs w:val="22"/>
              </w:rPr>
            </w:pPr>
          </w:p>
          <w:p w14:paraId="335D5F34" w14:textId="7CF8D90B" w:rsidR="002B08A7" w:rsidRDefault="002B08A7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AC5461">
              <w:rPr>
                <w:rFonts w:asciiTheme="majorHAnsi" w:hAnsiTheme="majorHAnsi"/>
                <w:sz w:val="22"/>
                <w:szCs w:val="22"/>
              </w:rPr>
              <w:t>Take an activity break</w:t>
            </w:r>
          </w:p>
          <w:p w14:paraId="71AB88AF" w14:textId="37D85CB2" w:rsidR="009277FD" w:rsidRDefault="009277FD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low my breathing</w:t>
            </w:r>
          </w:p>
          <w:p w14:paraId="0268EFBC" w14:textId="4F256A19" w:rsidR="00992601" w:rsidRDefault="00992601" w:rsidP="000C36A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ell someone safe how I feel</w:t>
            </w:r>
          </w:p>
          <w:p w14:paraId="23F4DF51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47402FE4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127062E6" w14:textId="7AD13737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  <w:tr w:rsidR="00284548" w14:paraId="507FF7CF" w14:textId="77777777" w:rsidTr="001D045C">
        <w:tc>
          <w:tcPr>
            <w:tcW w:w="1555" w:type="dxa"/>
            <w:shd w:val="clear" w:color="auto" w:fill="40DC47"/>
          </w:tcPr>
          <w:p w14:paraId="0E151F77" w14:textId="77777777" w:rsidR="00193BF3" w:rsidRPr="00193BF3" w:rsidRDefault="00193BF3" w:rsidP="000C36A9">
            <w:pPr>
              <w:jc w:val="center"/>
              <w:rPr>
                <w:sz w:val="144"/>
                <w:szCs w:val="144"/>
              </w:rPr>
            </w:pPr>
            <w:r w:rsidRPr="00193BF3">
              <w:rPr>
                <w:sz w:val="144"/>
                <w:szCs w:val="144"/>
              </w:rPr>
              <w:t>1</w:t>
            </w:r>
          </w:p>
        </w:tc>
        <w:tc>
          <w:tcPr>
            <w:tcW w:w="1984" w:type="dxa"/>
          </w:tcPr>
          <w:p w14:paraId="55DB2CF9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191B95F4" w14:textId="77777777" w:rsidR="00EF6695" w:rsidRDefault="000C5FFE" w:rsidP="000C36A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 I’m calm</w:t>
            </w:r>
          </w:p>
          <w:p w14:paraId="523B8BD6" w14:textId="77777777" w:rsidR="00F820DD" w:rsidRDefault="00F820DD" w:rsidP="000C36A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 Smiling</w:t>
            </w:r>
          </w:p>
          <w:p w14:paraId="5B64E388" w14:textId="52336F9B" w:rsidR="00F820DD" w:rsidRPr="00B23DEE" w:rsidRDefault="00F820DD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Talking nicely</w:t>
            </w:r>
          </w:p>
        </w:tc>
        <w:tc>
          <w:tcPr>
            <w:tcW w:w="1985" w:type="dxa"/>
          </w:tcPr>
          <w:p w14:paraId="2FFDA385" w14:textId="77777777" w:rsidR="00193BF3" w:rsidRDefault="00193BF3" w:rsidP="000C36A9">
            <w:pPr>
              <w:rPr>
                <w:sz w:val="22"/>
                <w:szCs w:val="22"/>
              </w:rPr>
            </w:pPr>
          </w:p>
          <w:p w14:paraId="2BAF01FE" w14:textId="77777777" w:rsidR="00C87555" w:rsidRDefault="00C87555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lking outside</w:t>
            </w:r>
          </w:p>
          <w:p w14:paraId="0F6372BA" w14:textId="77777777" w:rsidR="00C87555" w:rsidRDefault="00C87555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ying a game</w:t>
            </w:r>
          </w:p>
          <w:p w14:paraId="4879C74D" w14:textId="45C910D9" w:rsidR="004177F5" w:rsidRPr="00B23DEE" w:rsidRDefault="004177F5" w:rsidP="000C36A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ree time</w:t>
            </w:r>
          </w:p>
        </w:tc>
        <w:tc>
          <w:tcPr>
            <w:tcW w:w="2099" w:type="dxa"/>
          </w:tcPr>
          <w:p w14:paraId="037CBD62" w14:textId="77777777" w:rsidR="00193BF3" w:rsidRPr="00700541" w:rsidRDefault="00193BF3" w:rsidP="000C36A9">
            <w:pPr>
              <w:rPr>
                <w:sz w:val="22"/>
                <w:szCs w:val="22"/>
              </w:rPr>
            </w:pPr>
          </w:p>
          <w:p w14:paraId="02DFA839" w14:textId="6379F8BE" w:rsidR="00700541" w:rsidRPr="00700541" w:rsidRDefault="00700541" w:rsidP="000C36A9">
            <w:pPr>
              <w:rPr>
                <w:sz w:val="22"/>
                <w:szCs w:val="22"/>
              </w:rPr>
            </w:pPr>
            <w:r w:rsidRPr="00700541">
              <w:rPr>
                <w:rFonts w:asciiTheme="majorHAnsi" w:hAnsiTheme="majorHAnsi"/>
                <w:sz w:val="22"/>
                <w:szCs w:val="22"/>
              </w:rPr>
              <w:t>I feel good</w:t>
            </w:r>
          </w:p>
        </w:tc>
        <w:tc>
          <w:tcPr>
            <w:tcW w:w="2437" w:type="dxa"/>
          </w:tcPr>
          <w:p w14:paraId="0D62FFC8" w14:textId="77777777" w:rsidR="00193BF3" w:rsidRPr="00AC5461" w:rsidRDefault="00193BF3" w:rsidP="000C36A9">
            <w:pPr>
              <w:rPr>
                <w:sz w:val="22"/>
                <w:szCs w:val="22"/>
              </w:rPr>
            </w:pPr>
          </w:p>
          <w:p w14:paraId="5C71BB34" w14:textId="77777777" w:rsidR="002E0504" w:rsidRDefault="002E0504" w:rsidP="000C36A9">
            <w:pPr>
              <w:rPr>
                <w:rFonts w:asciiTheme="majorHAnsi" w:hAnsiTheme="majorHAnsi"/>
                <w:sz w:val="22"/>
                <w:szCs w:val="22"/>
              </w:rPr>
            </w:pPr>
            <w:r w:rsidRPr="00AC5461">
              <w:rPr>
                <w:rFonts w:asciiTheme="majorHAnsi" w:hAnsiTheme="majorHAnsi"/>
                <w:sz w:val="22"/>
                <w:szCs w:val="22"/>
              </w:rPr>
              <w:t>I’m ready to learn</w:t>
            </w:r>
          </w:p>
          <w:p w14:paraId="1588E585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2352FD97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7E15C0F9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40270BE7" w14:textId="77777777" w:rsidR="00737D30" w:rsidRDefault="00737D30" w:rsidP="000C36A9">
            <w:pPr>
              <w:rPr>
                <w:sz w:val="22"/>
                <w:szCs w:val="22"/>
              </w:rPr>
            </w:pPr>
          </w:p>
          <w:p w14:paraId="59453E9D" w14:textId="23990379" w:rsidR="00737D30" w:rsidRPr="00AC5461" w:rsidRDefault="00737D30" w:rsidP="000C36A9">
            <w:pPr>
              <w:rPr>
                <w:sz w:val="22"/>
                <w:szCs w:val="22"/>
              </w:rPr>
            </w:pPr>
          </w:p>
        </w:tc>
      </w:tr>
    </w:tbl>
    <w:p w14:paraId="23684C04" w14:textId="1DFC9DF8" w:rsidR="003274AC" w:rsidRPr="008521F3" w:rsidRDefault="008521F3" w:rsidP="008521F3">
      <w:pPr>
        <w:jc w:val="center"/>
        <w:rPr>
          <w:b/>
          <w:bCs/>
          <w:sz w:val="32"/>
          <w:szCs w:val="32"/>
        </w:rPr>
      </w:pPr>
      <w:r w:rsidRPr="008521F3">
        <w:rPr>
          <w:b/>
          <w:bCs/>
          <w:sz w:val="32"/>
          <w:szCs w:val="32"/>
        </w:rPr>
        <w:t>My Stress Scale</w:t>
      </w:r>
    </w:p>
    <w:p w14:paraId="5852AAD2" w14:textId="6D1D984A" w:rsidR="00683FB5" w:rsidRDefault="003274AC" w:rsidP="001A7BD6">
      <w:pPr>
        <w:ind w:left="-567"/>
      </w:pPr>
      <w:r>
        <w:t xml:space="preserve">Name:                                                       </w:t>
      </w:r>
      <w:bookmarkStart w:id="0" w:name="_GoBack"/>
      <w:bookmarkEnd w:id="0"/>
    </w:p>
    <w:sectPr w:rsidR="00683FB5" w:rsidSect="00683F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679DD" w14:textId="77777777" w:rsidR="006339C0" w:rsidRDefault="006339C0" w:rsidP="00193BF3">
      <w:r>
        <w:separator/>
      </w:r>
    </w:p>
  </w:endnote>
  <w:endnote w:type="continuationSeparator" w:id="0">
    <w:p w14:paraId="189016A2" w14:textId="77777777" w:rsidR="006339C0" w:rsidRDefault="006339C0" w:rsidP="00193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250E0" w14:textId="77777777" w:rsidR="00147AAC" w:rsidRDefault="00147A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B7669" w14:textId="5DBF8D1D" w:rsidR="00193BF3" w:rsidRPr="00193BF3" w:rsidRDefault="00193BF3" w:rsidP="00193BF3">
    <w:pPr>
      <w:pStyle w:val="Footer"/>
      <w:jc w:val="right"/>
      <w:rPr>
        <w:sz w:val="20"/>
        <w:szCs w:val="20"/>
      </w:rPr>
    </w:pPr>
    <w:r w:rsidRPr="00193BF3">
      <w:rPr>
        <w:sz w:val="20"/>
        <w:szCs w:val="20"/>
      </w:rPr>
      <w:t xml:space="preserve">The Incredible 5-Point Scale.  Buron and Curtis.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A79B8" w14:textId="77777777" w:rsidR="00147AAC" w:rsidRDefault="00147A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0FEB0" w14:textId="77777777" w:rsidR="006339C0" w:rsidRDefault="006339C0" w:rsidP="00193BF3">
      <w:r>
        <w:separator/>
      </w:r>
    </w:p>
  </w:footnote>
  <w:footnote w:type="continuationSeparator" w:id="0">
    <w:p w14:paraId="78A5424E" w14:textId="77777777" w:rsidR="006339C0" w:rsidRDefault="006339C0" w:rsidP="00193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34463" w14:textId="77777777" w:rsidR="00147AAC" w:rsidRDefault="00147A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F04BC" w14:textId="77777777" w:rsidR="00147AAC" w:rsidRDefault="00147A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0DB9F" w14:textId="77777777" w:rsidR="00147AAC" w:rsidRDefault="00147A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957A3"/>
    <w:multiLevelType w:val="hybridMultilevel"/>
    <w:tmpl w:val="9E28EE2A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A0MjQwNzQyM7dU0lEKTi0uzszPAykwqgUALu2LJCwAAAA="/>
  </w:docVars>
  <w:rsids>
    <w:rsidRoot w:val="00193BF3"/>
    <w:rsid w:val="00027AA0"/>
    <w:rsid w:val="00042E47"/>
    <w:rsid w:val="000C36A9"/>
    <w:rsid w:val="000C5FFE"/>
    <w:rsid w:val="000D59DF"/>
    <w:rsid w:val="00113387"/>
    <w:rsid w:val="00147AAC"/>
    <w:rsid w:val="00193BF3"/>
    <w:rsid w:val="001A7BD6"/>
    <w:rsid w:val="001D045C"/>
    <w:rsid w:val="00284548"/>
    <w:rsid w:val="00290E92"/>
    <w:rsid w:val="002B08A7"/>
    <w:rsid w:val="002E0504"/>
    <w:rsid w:val="002F44B5"/>
    <w:rsid w:val="00315DD9"/>
    <w:rsid w:val="003274AC"/>
    <w:rsid w:val="00391B33"/>
    <w:rsid w:val="003B5AB0"/>
    <w:rsid w:val="003C74DA"/>
    <w:rsid w:val="00411391"/>
    <w:rsid w:val="004177F5"/>
    <w:rsid w:val="0048321B"/>
    <w:rsid w:val="005237A9"/>
    <w:rsid w:val="00524E14"/>
    <w:rsid w:val="00585EA3"/>
    <w:rsid w:val="00595086"/>
    <w:rsid w:val="005D403F"/>
    <w:rsid w:val="006339C0"/>
    <w:rsid w:val="00660DEF"/>
    <w:rsid w:val="00673533"/>
    <w:rsid w:val="00683FB5"/>
    <w:rsid w:val="00690790"/>
    <w:rsid w:val="006F39A6"/>
    <w:rsid w:val="006F764D"/>
    <w:rsid w:val="006F7D97"/>
    <w:rsid w:val="00700541"/>
    <w:rsid w:val="00737D30"/>
    <w:rsid w:val="007B64E4"/>
    <w:rsid w:val="00803C2E"/>
    <w:rsid w:val="00804E59"/>
    <w:rsid w:val="00816EBB"/>
    <w:rsid w:val="00847A7A"/>
    <w:rsid w:val="008521F3"/>
    <w:rsid w:val="008F042C"/>
    <w:rsid w:val="009277FD"/>
    <w:rsid w:val="00931CE8"/>
    <w:rsid w:val="00992601"/>
    <w:rsid w:val="00A40FE8"/>
    <w:rsid w:val="00A71645"/>
    <w:rsid w:val="00AC5461"/>
    <w:rsid w:val="00B17C33"/>
    <w:rsid w:val="00B23DEE"/>
    <w:rsid w:val="00BE3060"/>
    <w:rsid w:val="00BF0A94"/>
    <w:rsid w:val="00C87555"/>
    <w:rsid w:val="00C92041"/>
    <w:rsid w:val="00E055A8"/>
    <w:rsid w:val="00E13166"/>
    <w:rsid w:val="00E24815"/>
    <w:rsid w:val="00E47791"/>
    <w:rsid w:val="00EC4CF1"/>
    <w:rsid w:val="00EF6695"/>
    <w:rsid w:val="00F8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F0A056"/>
  <w14:defaultImageDpi w14:val="300"/>
  <w15:docId w15:val="{23A8D8A0-FED4-EE46-B206-434C3E082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3B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3BF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3BF3"/>
  </w:style>
  <w:style w:type="paragraph" w:styleId="Footer">
    <w:name w:val="footer"/>
    <w:basedOn w:val="Normal"/>
    <w:link w:val="FooterChar"/>
    <w:uiPriority w:val="99"/>
    <w:unhideWhenUsed/>
    <w:rsid w:val="00193BF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3BF3"/>
  </w:style>
  <w:style w:type="paragraph" w:customStyle="1" w:styleId="TableParagraph">
    <w:name w:val="Table Paragraph"/>
    <w:basedOn w:val="Normal"/>
    <w:uiPriority w:val="1"/>
    <w:qFormat/>
    <w:rsid w:val="00E13166"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Company>5POINTSCALE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 buron</dc:creator>
  <cp:keywords/>
  <dc:description/>
  <cp:lastModifiedBy>Jenny Williams</cp:lastModifiedBy>
  <cp:revision>3</cp:revision>
  <dcterms:created xsi:type="dcterms:W3CDTF">2020-05-14T02:13:00Z</dcterms:created>
  <dcterms:modified xsi:type="dcterms:W3CDTF">2020-05-14T02:14:00Z</dcterms:modified>
</cp:coreProperties>
</file>